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2123A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2123A0" w:rsidRPr="008C4B2D">
              <w:rPr>
                <w:color w:val="0070C0"/>
                <w:sz w:val="24"/>
                <w:szCs w:val="24"/>
              </w:rPr>
            </w:r>
            <w:r w:rsidR="002123A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2123A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2123A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2123A0" w:rsidRPr="008C4B2D">
              <w:rPr>
                <w:color w:val="0070C0"/>
                <w:sz w:val="24"/>
                <w:szCs w:val="24"/>
              </w:rPr>
            </w:r>
            <w:r w:rsidR="002123A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2123A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8E25BA" w:rsidP="00A466ED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>
              <w:rPr>
                <w:noProof/>
                <w:color w:val="0070C0"/>
                <w:sz w:val="36"/>
                <w:szCs w:val="36"/>
              </w:rPr>
              <w:t xml:space="preserve">TP </w:t>
            </w:r>
            <w:r w:rsidR="00A466ED" w:rsidRPr="00A466ED">
              <w:rPr>
                <w:noProof/>
                <w:color w:val="0070C0"/>
                <w:sz w:val="36"/>
                <w:szCs w:val="36"/>
              </w:rPr>
              <w:t>Modélisation et identification des systèmes électrique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A466ED" w:rsidP="009E4AFB">
            <w:pPr>
              <w:jc w:val="center"/>
              <w:rPr>
                <w:b/>
                <w:bCs/>
                <w:color w:val="0070C0"/>
              </w:rPr>
            </w:pPr>
            <w:r w:rsidRPr="00A466ED">
              <w:rPr>
                <w:b/>
                <w:bCs/>
                <w:color w:val="0070C0"/>
              </w:rPr>
              <w:t>BENSOLTANE L</w:t>
            </w:r>
            <w:r w:rsidR="007103AD"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A466ED" w:rsidP="009E4AFB">
            <w:pPr>
              <w:jc w:val="center"/>
              <w:rPr>
                <w:color w:val="0070C0"/>
                <w:sz w:val="18"/>
                <w:szCs w:val="18"/>
              </w:rPr>
            </w:pPr>
            <w:r>
              <w:rPr>
                <w:color w:val="0070C0"/>
                <w:sz w:val="18"/>
                <w:szCs w:val="18"/>
              </w:rPr>
              <w:t>bess_oltan</w:t>
            </w:r>
            <w:r w:rsidR="008C4B2D" w:rsidRPr="008C4B2D">
              <w:rPr>
                <w:color w:val="0070C0"/>
                <w:sz w:val="18"/>
                <w:szCs w:val="18"/>
              </w:rPr>
              <w:t>@</w:t>
            </w:r>
            <w:r>
              <w:rPr>
                <w:color w:val="0070C0"/>
                <w:sz w:val="18"/>
                <w:szCs w:val="18"/>
              </w:rPr>
              <w:t>yahoo.fr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2123A0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Salle des enseignant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2123A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8E25BA" w:rsidP="009E4AFB">
            <w:pPr>
              <w:jc w:val="center"/>
              <w:rPr>
                <w:color w:val="0070C0"/>
              </w:rPr>
            </w:pPr>
            <w:r w:rsidRPr="00A466ED">
              <w:rPr>
                <w:b/>
                <w:bCs/>
                <w:color w:val="0070C0"/>
              </w:rPr>
              <w:t>L</w:t>
            </w:r>
            <w:r>
              <w:rPr>
                <w:b/>
                <w:bCs/>
                <w:color w:val="0070C0"/>
              </w:rPr>
              <w:t>.</w:t>
            </w:r>
            <w:r w:rsidRPr="00A466ED">
              <w:rPr>
                <w:b/>
                <w:bCs/>
                <w:color w:val="0070C0"/>
              </w:rPr>
              <w:t xml:space="preserve">BENSOLTANE </w:t>
            </w:r>
          </w:p>
        </w:tc>
        <w:tc>
          <w:tcPr>
            <w:tcW w:w="1060" w:type="pct"/>
            <w:vAlign w:val="center"/>
          </w:tcPr>
          <w:p w:rsidR="00676227" w:rsidRPr="008C4B2D" w:rsidRDefault="008E25BA" w:rsidP="009E4AFB">
            <w:pPr>
              <w:jc w:val="center"/>
              <w:rPr>
                <w:color w:val="0070C0"/>
              </w:rPr>
            </w:pPr>
            <w:r w:rsidRPr="008E25BA">
              <w:rPr>
                <w:color w:val="0070C0"/>
              </w:rPr>
              <w:t>S 207 Lab. Asservissement</w:t>
            </w:r>
          </w:p>
        </w:tc>
        <w:tc>
          <w:tcPr>
            <w:tcW w:w="470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-15h30</w:t>
            </w:r>
          </w:p>
        </w:tc>
        <w:tc>
          <w:tcPr>
            <w:tcW w:w="469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5h30-17h</w:t>
            </w:r>
          </w:p>
        </w:tc>
        <w:tc>
          <w:tcPr>
            <w:tcW w:w="470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66" w:type="pct"/>
            <w:vAlign w:val="center"/>
          </w:tcPr>
          <w:p w:rsidR="00676227" w:rsidRPr="001911F5" w:rsidRDefault="008E25BA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h-09h30</w:t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30"/>
        <w:gridCol w:w="986"/>
        <w:gridCol w:w="1307"/>
        <w:gridCol w:w="1016"/>
        <w:gridCol w:w="2034"/>
        <w:gridCol w:w="1332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841470" w:rsidRPr="00DC09C0" w:rsidRDefault="008E25BA" w:rsidP="005D5907">
            <w:pPr>
              <w:rPr>
                <w:color w:val="0070C0"/>
              </w:rPr>
            </w:pPr>
            <w:r w:rsidRPr="008E25BA">
              <w:rPr>
                <w:color w:val="0070C0"/>
              </w:rPr>
              <w:t>Mettre en œuvre les différentes techniques d'identification étudiées pour modéliser ou identifier les paramètres internes des systèmes électriques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E25BA" w:rsidP="009E4AFB">
            <w:pPr>
              <w:rPr>
                <w:color w:val="0070C0"/>
              </w:rPr>
            </w:pPr>
            <w:r w:rsidRPr="008E25BA">
              <w:rPr>
                <w:color w:val="0070C0"/>
              </w:rPr>
              <w:t>UE Méthodologiqu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E25BA" w:rsidP="009E4AFB">
            <w:pPr>
              <w:rPr>
                <w:color w:val="0070C0"/>
              </w:rPr>
            </w:pPr>
            <w:r w:rsidRPr="008E25BA">
              <w:rPr>
                <w:color w:val="0070C0"/>
              </w:rPr>
              <w:t>Bases en mathématique et d’automatique, Maitrise de l’outil informatique, en particulier l’environnement logiciel MATLAB et la simulation par son outil de simulation Simulink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E25BA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E25BA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E25BA" w:rsidRDefault="00306FC1" w:rsidP="009E4AFB">
            <w:pPr>
              <w:rPr>
                <w:color w:val="0070C0"/>
                <w:highlight w:val="yellow"/>
              </w:rPr>
            </w:pPr>
            <w:r w:rsidRPr="008E25BA">
              <w:rPr>
                <w:color w:val="0070C0"/>
                <w:highlight w:val="yellow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8E25BA" w:rsidRDefault="00306FC1" w:rsidP="009E4AFB">
            <w:pPr>
              <w:rPr>
                <w:color w:val="0070C0"/>
                <w:highlight w:val="yellow"/>
              </w:rPr>
            </w:pPr>
            <w:r w:rsidRPr="008E25BA">
              <w:rPr>
                <w:color w:val="0070C0"/>
                <w:highlight w:val="yellow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8E25BA" w:rsidP="009E4AFB">
            <w:pPr>
              <w:rPr>
                <w:color w:val="0070C0"/>
              </w:rPr>
            </w:pPr>
            <w:r w:rsidRPr="008E25BA">
              <w:rPr>
                <w:noProof/>
                <w:color w:val="0070C0"/>
              </w:rPr>
              <w:t>Compte-rendu + examen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 xml:space="preserve">Modélisation et simulation des circuits électriques passif et actif par équations d’états et fonctions de transferts.                                                                                                                            </w:t>
            </w:r>
          </w:p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 xml:space="preserve">Modélisation et simulation des convertisseurs </w:t>
            </w:r>
            <w:r w:rsidRPr="008E25BA">
              <w:rPr>
                <w:color w:val="0070C0"/>
              </w:rPr>
              <w:lastRenderedPageBreak/>
              <w:t>électromécaniques.</w:t>
            </w:r>
          </w:p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>Identification des systèmes électriques par observations entrées/sorties et validation d’une structure (applications : machine électrique, four électrique)</w:t>
            </w:r>
          </w:p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>Mesure directe de la réponse d'un système électrique et par génération SBPA</w:t>
            </w:r>
            <w:r w:rsidRPr="008E25BA">
              <w:rPr>
                <w:color w:val="0070C0"/>
              </w:rPr>
              <w:tab/>
            </w:r>
          </w:p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>Identification paramétrique d’un système électrique par les Méthodes de Strejc et Broïda.</w:t>
            </w:r>
          </w:p>
          <w:p w:rsidR="008E25BA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>Identification numérique (en ligne) d'une Machine DC par la Méthode des moindres carréesrécursives MCR.</w:t>
            </w:r>
            <w:r w:rsidRPr="008E25BA">
              <w:rPr>
                <w:color w:val="0070C0"/>
              </w:rPr>
              <w:tab/>
            </w:r>
          </w:p>
          <w:p w:rsidR="005D5907" w:rsidRPr="008E25BA" w:rsidRDefault="008E25BA" w:rsidP="008E25BA">
            <w:pPr>
              <w:pStyle w:val="Paragraphedeliste"/>
              <w:numPr>
                <w:ilvl w:val="0"/>
                <w:numId w:val="23"/>
              </w:numPr>
              <w:jc w:val="both"/>
              <w:rPr>
                <w:color w:val="0070C0"/>
              </w:rPr>
            </w:pPr>
            <w:r w:rsidRPr="008E25BA">
              <w:rPr>
                <w:color w:val="0070C0"/>
              </w:rPr>
              <w:t>Identification numérique (en ligne) d'un Machine AC par la Méthode des moindres carréesrécursives MCR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4D666E" w:rsidRPr="00B60588" w:rsidRDefault="004D666E" w:rsidP="008E25BA">
            <w:pPr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2123A0" w:rsidP="0039215E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  <w:highlight w:val="yellow"/>
              </w:rPr>
            </w:pPr>
            <w:hyperlink r:id="rId6" w:history="1">
              <w:r w:rsidR="0002326E" w:rsidRPr="0039215E">
                <w:rPr>
                  <w:rStyle w:val="Lienhypertexte"/>
                </w:rPr>
                <w:t>https://classroom.google.com/c/NTg3OTY0NTQxNTcz</w:t>
              </w:r>
            </w:hyperlink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2123A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123A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I.D. Landau, "Identification des systèmes", Hermès, 1998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E. Duflos, Ph. Vanheeghe, "Estimation Prédiction", Technip, 2000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T. Soderstrom, P. Stoica, "System Identification", Prentice Hall, 1989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R. Hanus, "Identification à l’automatique", DE Boeck, 2001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L. Lennart, "System Identification: Theory for the User", Second edition, Prentice Hall 1999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 xml:space="preserve">P. Borne, Geneviève Dauphin-Tanguy, Jean-Pierre Richard, </w:t>
            </w:r>
            <w:r w:rsidRPr="00E71265">
              <w:rPr>
                <w:color w:val="0070C0"/>
              </w:rPr>
              <w:lastRenderedPageBreak/>
              <w:t>"Modélisation et identification des processus", Technip, 1992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R. Ben Abdenour, P. Borne, M. Ksouri, M. Sahli, "Identification et commande numérique des procédés industriels", Technip, 2001.</w:t>
            </w:r>
          </w:p>
          <w:p w:rsidR="00E71265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rPr>
                <w:color w:val="0070C0"/>
              </w:rPr>
            </w:pPr>
            <w:r w:rsidRPr="00E71265">
              <w:rPr>
                <w:color w:val="0070C0"/>
              </w:rPr>
              <w:t>E. Walter, L. Pronzato, "Identification of ParametricModelsfromExperimental Data", Springer, 1997.</w:t>
            </w:r>
          </w:p>
          <w:p w:rsidR="00DB5A51" w:rsidRPr="00E71265" w:rsidRDefault="00E71265" w:rsidP="00E71265">
            <w:pPr>
              <w:pStyle w:val="Paragraphedeliste"/>
              <w:numPr>
                <w:ilvl w:val="0"/>
                <w:numId w:val="24"/>
              </w:numPr>
              <w:jc w:val="both"/>
              <w:rPr>
                <w:color w:val="0070C0"/>
              </w:rPr>
            </w:pPr>
            <w:r w:rsidRPr="00E71265">
              <w:rPr>
                <w:color w:val="0070C0"/>
              </w:rPr>
              <w:t>9.</w:t>
            </w:r>
            <w:r w:rsidRPr="00E71265">
              <w:rPr>
                <w:color w:val="0070C0"/>
              </w:rPr>
              <w:tab/>
              <w:t>P.Y-C. Hwang, R.G. Brown, "Introduction to RandomSignals and AppliedKalmanFiltering", John Wiley and sons, 1992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2123A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23B85" w:rsidRDefault="005F6BBF" w:rsidP="008E25BA">
            <w:pPr>
              <w:pStyle w:val="Paragraphedeliste"/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DB70D0"/>
    <w:multiLevelType w:val="hybridMultilevel"/>
    <w:tmpl w:val="07DE3372"/>
    <w:lvl w:ilvl="0" w:tplc="9456193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47AC5A23"/>
    <w:multiLevelType w:val="hybridMultilevel"/>
    <w:tmpl w:val="5920A2E6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>
    <w:nsid w:val="71FC1198"/>
    <w:multiLevelType w:val="hybridMultilevel"/>
    <w:tmpl w:val="29F2837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3"/>
  </w:num>
  <w:num w:numId="13">
    <w:abstractNumId w:val="2"/>
  </w:num>
  <w:num w:numId="14">
    <w:abstractNumId w:val="9"/>
  </w:num>
  <w:num w:numId="15">
    <w:abstractNumId w:val="3"/>
  </w:num>
  <w:num w:numId="16">
    <w:abstractNumId w:val="6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10"/>
  </w:num>
  <w:num w:numId="24">
    <w:abstractNumId w:val="15"/>
  </w:num>
  <w:num w:numId="2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911F5"/>
    <w:rsid w:val="001A338C"/>
    <w:rsid w:val="001B6C15"/>
    <w:rsid w:val="001D1D3B"/>
    <w:rsid w:val="001E12E7"/>
    <w:rsid w:val="001F298C"/>
    <w:rsid w:val="001F29FA"/>
    <w:rsid w:val="001F340A"/>
    <w:rsid w:val="002123A0"/>
    <w:rsid w:val="00236309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3421"/>
    <w:rsid w:val="004A6397"/>
    <w:rsid w:val="004D05ED"/>
    <w:rsid w:val="004D666E"/>
    <w:rsid w:val="00595FC4"/>
    <w:rsid w:val="005D5907"/>
    <w:rsid w:val="005F6BBF"/>
    <w:rsid w:val="00606FA1"/>
    <w:rsid w:val="0061109B"/>
    <w:rsid w:val="006413B7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25BA"/>
    <w:rsid w:val="008E3982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1CD4"/>
    <w:rsid w:val="00E04AFD"/>
    <w:rsid w:val="00E30CE9"/>
    <w:rsid w:val="00E64675"/>
    <w:rsid w:val="00E7126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lassroom.google.com/c/NTg3OTY0NTQxNT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3</Pages>
  <Words>713</Words>
  <Characters>3923</Characters>
  <Application>Microsoft Office Word</Application>
  <DocSecurity>0</DocSecurity>
  <Lines>32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5T03:58:00Z</dcterms:created>
  <dcterms:modified xsi:type="dcterms:W3CDTF">2023-04-05T03:58:00Z</dcterms:modified>
</cp:coreProperties>
</file>